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dc246b163db6a5ab54282973c84fc270685924b"/>
    <w:p>
      <w:pPr>
        <w:pStyle w:val="Heading1"/>
      </w:pPr>
      <w:r>
        <w:t xml:space="preserve">Cover Letter for Physicist Position in Pakistan Karachi</w:t>
      </w:r>
    </w:p>
    <w:p>
      <w:pPr>
        <w:pStyle w:val="FirstParagraph"/>
      </w:pPr>
      <w:r>
        <w:rPr>
          <w:bCs/>
          <w:b/>
        </w:rPr>
        <w:t xml:space="preserve">Dear Hiring Committee,</w:t>
      </w:r>
    </w:p>
    <w:p>
      <w:pPr>
        <w:pStyle w:val="BodyText"/>
      </w:pPr>
      <w:r>
        <w:t xml:space="preserve">I am writing to express my keen interest in the Physicist position at [Institution Name] in Pakistan Karachi. As a dedicated and experienced physicist with a passion for advancing scientific knowledge, I am eager to contribute my expertise to the vibrant academic and research environment of Karachi. My academic background, research experience, and commitment to innovation align closely with the goals of your institution, and I am confident that my skills will add value to your team.</w:t>
      </w:r>
    </w:p>
    <w:p>
      <w:pPr>
        <w:pStyle w:val="BodyText"/>
      </w:pPr>
      <w:r>
        <w:t xml:space="preserve">My journey as a Physicist began with a bachelor’s degree in Physics from [University Name], where I developed a strong foundation in theoretical and experimental physics. This was followed by a master’s degree in [Specialization, e.g., Quantum Mechanics or Solid-State Physics] from [University Name], where I delved deeper into complex problems and honed my analytical skills. My Ph.D. in Physics from [University Name] further solidified my expertise, particularly in [specific research area, e.g., particle physics, materials science, or astrophysics]. Throughout my academic career, I have been driven by a desire to understand the fundamental principles governing the universe and to apply this knowledge to solve real-world challenges.</w:t>
      </w:r>
    </w:p>
    <w:p>
      <w:pPr>
        <w:pStyle w:val="BodyText"/>
      </w:pPr>
      <w:r>
        <w:t xml:space="preserve">What sets me apart as a Physicist is my ability to bridge theoretical concepts with practical applications. During my Ph.D., I conducted research on [specific project or topic], which involved designing experiments, analyzing data, and publishing findings in peer-reviewed journals such as [Journal Names]. My work on [mention a specific achievement or discovery] has been recognized through awards and invitations to present at international conferences, including the [Conference Name]. These experiences have not only sharpened my technical skills but also enhanced my ability to collaborate with interdisciplinary teams and communicate complex ideas effectively.</w:t>
      </w:r>
    </w:p>
    <w:p>
      <w:pPr>
        <w:pStyle w:val="BodyText"/>
      </w:pPr>
      <w:r>
        <w:t xml:space="preserve">Living and working in Pakistan Karachi has given me a unique perspective on the challenges and opportunities facing the scientific community in this region. Karachi, as a hub of education, industry, and innovation, offers a dynamic environment for physicists to contribute to cutting-edge research. I am particularly inspired by [mention a specific local initiative or institution in Karachi, e.g., "the growing emphasis on renewable energy projects at the Pakistan Institute of Nuclear Science and Technology (PINSTECH)"] and would be thrilled to play a role in advancing such endeavors. My understanding of the local context, combined with my global academic training, positions me to make meaningful contributions to your organization’s mission.</w:t>
      </w:r>
    </w:p>
    <w:p>
      <w:pPr>
        <w:pStyle w:val="BodyText"/>
      </w:pPr>
      <w:r>
        <w:t xml:space="preserve">As a Physicist, I am deeply committed to fostering scientific literacy and inspiring the next generation of researchers. Throughout my career, I have mentored undergraduate and graduate students, guided them in their research projects, and encouraged them to pursue careers in science. In Karachi, where there is a growing demand for skilled physicists in both academia and industry, I believe my teaching experience and ability to mentor will be invaluable. I am also passionate about public outreach initiatives that demystify physics for the broader community, a cause I have actively supported through workshops and collaborations with local schools and NGOs.</w:t>
      </w:r>
    </w:p>
    <w:p>
      <w:pPr>
        <w:pStyle w:val="BodyText"/>
      </w:pPr>
      <w:r>
        <w:t xml:space="preserve">My technical proficiency spans a wide range of areas critical to modern physics research. I am skilled in [list specific tools or software, e.g., "MATLAB, Python, LabVIEW, and Monte Carlo simulations"], which have been instrumental in my experimental work. Additionally, I have hands-on experience with [mention laboratory equipment or techniques], enabling me to design and execute experiments with precision. My ability to analyze data using statistical methods and interpret results in the context of theoretical models has consistently led to impactful publications and research outcomes.</w:t>
      </w:r>
    </w:p>
    <w:p>
      <w:pPr>
        <w:pStyle w:val="BodyText"/>
      </w:pPr>
      <w:r>
        <w:t xml:space="preserve">What excites me most about the opportunity at [Institution Name] is the chance to contribute to Karachi’s evolving scientific landscape. The city’s proximity to [mention relevant geographical or industrial features, e.g., "the Arabian Sea, industrial zones, or renewable energy projects"] presents unique opportunities for physicists to address pressing issues such as climate change, energy sustainability, and technological innovation. I am eager to collaborate with your team on projects that leverage physics to create solutions for these challenges while advancing the frontiers of knowledge.</w:t>
      </w:r>
    </w:p>
    <w:p>
      <w:pPr>
        <w:pStyle w:val="BodyText"/>
      </w:pPr>
      <w:r>
        <w:t xml:space="preserve">In addition to my technical skills, I bring a strong work ethic, adaptability, and a collaborative mindset. I thrive in fast-paced environments and am comfortable working independently or as part of a team. My ability to communicate complex scientific concepts to diverse audiences—whether through presentations, publications, or informal discussions—ensures that my contributions are accessible and impactful. I am also committed to staying current with the latest developments in physics through continuous learning and professional development.</w:t>
      </w:r>
    </w:p>
    <w:p>
      <w:pPr>
        <w:pStyle w:val="BodyText"/>
      </w:pPr>
      <w:r>
        <w:t xml:space="preserve">Thank you for considering my application. I would be honored to bring my expertise as a Physicist to [Institution Name] and contribute to the growth of scientific research in Pakistan Karachi. I look forward to the opportunity to discuss how my background, skills, and passion for physics align with your institution’s goal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Provinc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Pakistan Karachi</dc:title>
  <dc:creator/>
  <dc:language>en</dc:language>
  <cp:keywords/>
  <dcterms:created xsi:type="dcterms:W3CDTF">2026-07-21T08:36:34Z</dcterms:created>
  <dcterms:modified xsi:type="dcterms:W3CDTF">2026-07-21T08:36:34Z</dcterms:modified>
</cp:coreProperties>
</file>

<file path=docProps/custom.xml><?xml version="1.0" encoding="utf-8"?>
<Properties xmlns="http://schemas.openxmlformats.org/officeDocument/2006/custom-properties" xmlns:vt="http://schemas.openxmlformats.org/officeDocument/2006/docPropsVTypes"/>
</file>